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irdress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3" w:name="hairdresser-resume"/>
    <w:p>
      <w:pPr>
        <w:pStyle w:val="Heading1"/>
      </w:pPr>
      <w:r>
        <w:t xml:space="preserve">Hairdress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Zealand Wellingt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Hairdresser with over [X years] of expertise in providing exceptional haircare services in the vibrant city of New Zealand Wellington. Specializing in modern styling, color techniques, and client-centric approaches, I am dedicated to delivering high-quality results that align with the dynamic beauty standards of Wellington's diverse clientele. My career has been rooted in creativity, precision, and a deep understanding of the unique needs of hairdressers operating in the New Zealand market. Whether working in a boutique salon or a bustling urban environment, my goal is to elevate every client’s confidence through innovative and personalized hair solu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Metro Hair Studio, Wellington</w:t>
      </w:r>
      <w:r>
        <w:br/>
      </w:r>
      <w:r>
        <w:t xml:space="preserve">January 2018 – Present</w:t>
      </w:r>
      <w:r>
        <w:br/>
      </w:r>
      <w:r>
        <w:t xml:space="preserve">- Managed a team of 5 stylists and oversaw daily operations, ensuring seamless client experiences in a high-volume salon.</w:t>
      </w:r>
      <w:r>
        <w:br/>
      </w:r>
      <w:r>
        <w:t xml:space="preserve">- Designed and executed custom hairstyles for over 200 clients monthly, focusing on trends relevant to New Zealand Wellington’s fashion-forward community.</w:t>
      </w:r>
      <w:r>
        <w:br/>
      </w:r>
      <w:r>
        <w:t xml:space="preserve">- Collaborated with local beauty influencers to promote the salon’s services through social media campaigns tailored to Wellington’s urban demographic.</w:t>
      </w:r>
      <w:r>
        <w:br/>
      </w:r>
      <w:r>
        <w:t xml:space="preserve">- Conducted advanced color treatments and hair extensions, maintaining a 95% client satisfaction rate in New Zealand Wellington.</w:t>
      </w:r>
    </w:p>
    <w:bookmarkEnd w:id="22"/>
    <w:bookmarkStart w:id="23" w:name="junior-hairdresser"/>
    <w:p>
      <w:pPr>
        <w:pStyle w:val="Heading3"/>
      </w:pPr>
      <w:r>
        <w:t xml:space="preserve">Junior Hairdresser</w:t>
      </w:r>
    </w:p>
    <w:p>
      <w:pPr>
        <w:pStyle w:val="FirstParagraph"/>
      </w:pPr>
      <w:r>
        <w:rPr>
          <w:bCs/>
          <w:b/>
        </w:rPr>
        <w:t xml:space="preserve">Urban Cutz, Wellington</w:t>
      </w:r>
      <w:r>
        <w:br/>
      </w:r>
      <w:r>
        <w:t xml:space="preserve">June 2015 – December 2017</w:t>
      </w:r>
      <w:r>
        <w:br/>
      </w:r>
      <w:r>
        <w:t xml:space="preserve">- Assisted senior stylists in haircutting, coloring, and styling while gaining hands-on experience in a fast-paced salon environment.</w:t>
      </w:r>
      <w:r>
        <w:br/>
      </w:r>
      <w:r>
        <w:t xml:space="preserve">- Developed strong communication skills to understand client preferences and translate them into stylish, wearable looks for Wellington’s diverse population.</w:t>
      </w:r>
      <w:r>
        <w:br/>
      </w:r>
      <w:r>
        <w:t xml:space="preserve">- Participated in monthly training sessions to stay updated on the latest haircare trends, including sustainable practices favored by eco-conscious clients in New Zealand Wellington.</w:t>
      </w:r>
    </w:p>
    <w:bookmarkEnd w:id="23"/>
    <w:bookmarkStart w:id="24" w:name="freelance-hairdresser"/>
    <w:p>
      <w:pPr>
        <w:pStyle w:val="Heading3"/>
      </w:pPr>
      <w:r>
        <w:t xml:space="preserve">Freelance Hairdresser</w:t>
      </w:r>
    </w:p>
    <w:p>
      <w:pPr>
        <w:pStyle w:val="FirstParagraph"/>
      </w:pPr>
      <w:r>
        <w:rPr>
          <w:bCs/>
          <w:b/>
        </w:rPr>
        <w:t xml:space="preserve">Self-Employed, Wellington</w:t>
      </w:r>
      <w:r>
        <w:br/>
      </w:r>
      <w:r>
        <w:t xml:space="preserve">January 2014 – May 2015</w:t>
      </w:r>
      <w:r>
        <w:br/>
      </w:r>
      <w:r>
        <w:t xml:space="preserve">- Built a client base by offering personalized services at pop-up salons and private events across Wellington.</w:t>
      </w:r>
      <w:r>
        <w:br/>
      </w:r>
      <w:r>
        <w:t xml:space="preserve">- Provided on-site haircare for weddings, corporate events, and local fashion shows, contributing to the cultural vibrancy of New Zealand Wellington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beauty-institute-of-new-zealand-binz"/>
    <w:p>
      <w:pPr>
        <w:pStyle w:val="Heading3"/>
      </w:pPr>
      <w:r>
        <w:t xml:space="preserve">Beauty Institute of New Zealand (BINZ)</w:t>
      </w:r>
    </w:p>
    <w:p>
      <w:pPr>
        <w:pStyle w:val="FirstParagraph"/>
      </w:pPr>
      <w:r>
        <w:rPr>
          <w:bCs/>
          <w:b/>
        </w:rPr>
        <w:t xml:space="preserve">Diploma in Hairdressing</w:t>
      </w:r>
      <w:r>
        <w:br/>
      </w:r>
      <w:r>
        <w:t xml:space="preserve">2013 – 2014</w:t>
      </w:r>
      <w:r>
        <w:br/>
      </w:r>
      <w:r>
        <w:t xml:space="preserve">- Completed rigorous training in hair cutting, coloring, and styling, with a focus on industry standards relevant to New Zealand Wellington.</w:t>
      </w:r>
      <w:r>
        <w:br/>
      </w:r>
      <w:r>
        <w:t xml:space="preserve">- Achieved honors in advanced color techniques and client consultation during the program.</w:t>
      </w:r>
    </w:p>
    <w:bookmarkEnd w:id="26"/>
    <w:bookmarkStart w:id="27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1"/>
        </w:numPr>
        <w:pStyle w:val="Compact"/>
      </w:pPr>
      <w:r>
        <w:t xml:space="preserve">2021 – Advanced Hair Extensions Certification (Wellington Beauty Academy)</w:t>
      </w:r>
    </w:p>
    <w:p>
      <w:pPr>
        <w:numPr>
          <w:ilvl w:val="0"/>
          <w:numId w:val="1001"/>
        </w:numPr>
        <w:pStyle w:val="Compact"/>
      </w:pPr>
      <w:r>
        <w:t xml:space="preserve">2019 – Sustainable Salon Practices Workshop (New Zealand Green Beauty Association)</w:t>
      </w:r>
    </w:p>
    <w:p>
      <w:pPr>
        <w:numPr>
          <w:ilvl w:val="0"/>
          <w:numId w:val="1001"/>
        </w:numPr>
        <w:pStyle w:val="Compact"/>
      </w:pPr>
      <w:r>
        <w:t xml:space="preserve">2018 – Social Media Marketing for Hairdressers (Wellington Business Network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Expertise in tailoring haircare solutions to meet the unique needs of clients in New Zealand Wellington, from casual daily styles to special occasion loo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Styling Techniques:</w:t>
      </w:r>
      <w:r>
        <w:t xml:space="preserve"> </w:t>
      </w:r>
      <w:r>
        <w:t xml:space="preserve">Proficient in modern cuts, balayage, ombre, and keratin treatments. Skilled in using tools like shears, clippers, and thermal styling dev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Savvy:</w:t>
      </w:r>
      <w:r>
        <w:t xml:space="preserve"> </w:t>
      </w:r>
      <w:r>
        <w:t xml:space="preserve">Adept at using social media platforms (Instagram, Facebook) to showcase work and engage with Wellington’s beauty commun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 &amp; Teamwork:</w:t>
      </w:r>
      <w:r>
        <w:t xml:space="preserve"> </w:t>
      </w:r>
      <w:r>
        <w:t xml:space="preserve">Strong interpersonal skills to collaborate with colleagues and build long-term relationships with clients in the New Zealand Wellington salon environ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adapt techniques for different hair types and textures, ensuring optimal results for clients in diverse demographics across Wellingt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 Zealand Hairdressers Association (NZHA)</w:t>
      </w:r>
      <w:r>
        <w:t xml:space="preserve">: Member since 2016, actively participating in industry events and networking opportunities in Wellingt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llington Salon Guild</w:t>
      </w:r>
      <w:r>
        <w:t xml:space="preserve">: Regular contributor to local workshops and seminars focused on innovation in haircare pract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een Beauty Initiative</w:t>
      </w:r>
      <w:r>
        <w:t xml:space="preserve">: Advocate for eco-friendly products and sustainable salon operations, aligning with the values of New Zealand Wellington’s environmentally conscious clientele.</w:t>
      </w:r>
    </w:p>
    <w:bookmarkEnd w:id="30"/>
    <w:bookmarkStart w:id="31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Hairdresser in New Zealand Wellington, I am driven by the belief that hair is more than a style—it’s an expression of identity and confidence. My career has been shaped by the creativity and diversity of Wellington’s beauty scene, where every client brings a unique story to the salon chair. I take pride in combining technical expertise with a warm, approachable demeanor to create memorable experiences for clients. Whether it’s through mastering the latest trends or offering timeless classics, I strive to make each visit to my salon a moment of self-care and inspiration. In New Zealand Wellington, where fashion and culture intersect, I aim to be a trusted partner in helping individuals look and feel their best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rdresser Resume - New Zealand Wellington</dc:title>
  <dc:creator/>
  <cp:keywords/>
  <dcterms:created xsi:type="dcterms:W3CDTF">2026-07-25T01:01:29Z</dcterms:created>
  <dcterms:modified xsi:type="dcterms:W3CDTF">2026-07-25T01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